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270666</w:t>
      </w:r>
    </w:p>
    <w:p>
      <w:pPr>
        <w:pStyle w:val="Date"/>
      </w:pPr>
      <w:r>
        <w:t xml:space="preserve">วันอังคารที่</w:t>
      </w:r>
      <w:r>
        <w:t xml:space="preserve"> </w:t>
      </w:r>
      <w:r>
        <w:t xml:space="preserve">27</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คค่ะ  วันนี้เดี๋ยวเริ่มเลยนะคะเป็นบทที่ 3 จะเกี่ยวกับ Electronic payment System จะเป็น  ระบบที่เราใช้เวลาที่เราคิดเงิน จ่ายเงิน ในการซื้อขายของออนไลน์หรือว่าพาณิชย์อิเล็กทรอนิกส์ นะคะ    ซึ่งก่อนที่เราจะรู้เกี่ยวกับวิธีการ จ่ายเงินรับตังค์ ไม่ได้ก็ว่าไปนะคะมันจะต้องมา ให้ความสนใจกับความปลอดภัยของการซื้อของออนไลน์ก่อน เพราะเรื่องความปลอดภัยเนี่ย มันเป็นเรื่องที่เราต้องให้ความสำคัญที่สุด  โดยทวีเที่ยวมาใช้ เกี่ยวกับความปลอดภัยของการซื้อขายสินค้าออนไลน์ เราจะเรียกว่ากุญแจสาธารณะหรือภาษาอังกฤษก็คือ Public Key โดยจะมีองค์กรที่รับรองความถูกต้องหรือเรียกสั้นๆว่าองค์กร ca นะคะ National City  ซึ่ง การรักษาความปลอดภัยโดยใช้กุญแจสาธารณะเนี่ย มันจะใช้หลักคณิตศาสตร์ รายการคำนวณ ตั้งรหัสขึ้นมา  จำกัดข้อความ   ทั้งผู้รับและผู้ส่ง  จะต้องเป็นคนที่มีกุญแจเท่านั้นถึงจะสามารถถอดรหัสข้อความนั้นออกมาอ่านได้    โดย ระบบ ที่มีองค์กรรับรองเนี่ย ความสามารถของ การป้องกันรักษาความปลอดภัยแน่นอนจะต้อง สามารถพิสูจน์ตัวตนของผู้รับส่งได้เพราะ  ต่างคนก็ต่างจะต้องมีกุญแจของกันและกัน  ก่อนที่เราจะยืนยันตัวเองได้เขาจะต้องส่งกุญแจมาให้ก่อน  เขามีตัวตนจริง เราก็ส่งกุญแจของเรากลับไปเช่นเดียวกัน   เพราะเป็นการเข้ารหัสถอดรหัส  การรักษาความปลอดภัยของข้อมูลข้อมูลจะต้องเป็นความลับ นะคะ ยังเลขบัตรประชาชนเวลาเรากรอกลงไปในระบบ ซื้อขายใดๆก็ตาม ไม่ใช่ว่าอยู่ดีๆ มันจะ สามารถค้นหาได้เจอเลยไม่ได้ สุราษฎร์ธานีพิมพ์ชื่อ ใครสักคนหนึ่งลงไป  แล้วมันก็แสดงผลเลขบัตรประชาชนแสดงว่าข้อมูลนั้นไม่ใช่ความลับล่ะ   ข้อมูลจะต้องมีความถูกต้องไม่คลาดเคลื่อน นะคะ เลขบัตรประชาชนของคุณ 13 หลัก ตั้งแต่เกิด เลข 13 หลักตัวนั้นก็ยังต้องเป็นตัวเดิมไม่เปลี่ยนไปไหน นะคะถ้าสมมุติว่าใส่เลขผิดตัวนึง  มันก็จะยืนยันตัวตนคุณไม่ได้แล้ว นะคะ  เพราะว่า กูส่ง ข้อความใดๆก็ตามจะปฏิเสธความเป็นเจ้าของข้อมูลไม่ได้เพราะก่อนที่คุณจะส่งก่อนที่คุณจะรับ คุณจะต้องใส่กุญแจ ข้อความนั้นๆซึ่งเป็นกุญแจเฉพาะของแต่ละคน บอกว่าไม่รู้ไม่ได้เพราะแต่ละคนจะต้องมี  รหัสในการเข้า   แม่กุญแจลงไป  หรืออีกอย่างหนึ่งที่เราใช้ในปัจจุบันเราจะเรียกว่าเป็น Digital signature e-signature เป็นลายมือชื่ออิเล็กทรอนิกส์  หลายๆสถาบัน อาจจะเป็นการศึกษาก็ได้ค่ะ เวลาคุณลงทะเบียนเรียน อยากเพิ่มอยากถอนรายวิชา ไม่จำเป็นต้องเดินหาอาจารย์ตามโต๊ะตามห้องแล้ว  จะมีระบบที่ให้คุณสามารถ Login  การล็อกอินก็แสดงว่าเป็นการยืมเงิน  ตัวตนของคุณแล้วในระดับหนึ่ง    เพิ่มรายวิชา  มันก็จะเป็นการส่งคำร้องนะคะผ่านระบบระบบจะแจ้งเตือนให้อาจารย์ผ่านทางอีเมล แล้วต่างก็สามารถลงนาม ผ่านทางช่องทางออนไลน์ได้โดยใช้ Digital signature sateen signature ตัวนี้แหละ นะคะ อาจารย์อาจจะ ไม่อยู่ในมหาลัยก็สามารถส่งเอกสารให้คุณได้ แล้วก็ปฏิเสธไม่ได้ว่าเป็นคนเซ็นเองเพราะว่า ก่อนที่จะ ไปรษณีย์ที่ต้นได้ต้องมีการเข้ารหัสข้อมูลหรือการ login ในการ ใส่ลายเซ็นดิจิตอลอยู่แล้วนะคะ   การชำระเงินชำระค่าสินค้าบนโลกออนไลน์  จากผลการวิจัยพบว่าวิธีการชำระเงินที่ สำคัญสำหรับ กระบวนการออกแบบที่เป็น B2B ก็คือธุรกิจกับธุรกิจ  เมล็ด 70 ถ้าเป็นองค์กรขนาดใหญ่เขาจะเลือกแบบหักบัญชีธนาคาร แต่ถ้าเป็นแบบ b2c ธุรกิจกับผู้บริโภค มากกว่าครึ่งจะจ่ายด้วยบัตรเครดิต นะคะ  มวยไทย นะคะ บอกว่าผู้สั่งสินค้าบนอินเทอร์เน็ตมากกว่าร้อยละ 60  ใช้บัตรเครดิตส่วนมากก็รู้เลยว่าเป็นคนทำงาน เรียนจบแล้วมีบัตรเครดิต  ยัง นักศึกษาบางคนตอนนี้ก็มีบัตรเครดิตได้  ขั้นตอนในการได้มาซึ่งบัตรเครดิตแต่ละคนก็จะไม่เหมือนกัน จ่ายบัตรเครดิตแล้วอีก 40% ที่เหลือ  เลือกใช้วิธีโอนเงินผ่านบัญชี   อาจจะหมายถึงการใช้ บัตรเดบิตบัตรเดบิตที่มีเลข 16 หลัก ใครมีบัตร ATM กดตังค์อ่ะค่ะ ถ้ามีสัญลักษณ์ Visa หรือ mastercard พรุ่งนี้ก็สามารถรูดซื้อสินค้าได้ด้วย   ก็เดี๋ยวอธิบายอีกรอบนึงว่า Credit Card debit Card ต่างกันยังไง     การชำระเงินในปัจจุบันแน่นอนค่ะมันจะมี บริการ Internet Banking ซึ่งเป็นธุรกิจของธนาคารที่เรียกว่าเป็นช่องทางในการจ่ายตังค์หรือว่า payment Gateway  แบบเว็บไซต์ นี่เป็นแบบให้ลิงค์ที่เชื่อมกับร้านค้าเข้ากับระบบธนาคาร ธนาคารก็จะดำเนินการตามข้อมูลที่ได้รับ   โอนเงินของบัญชีลูกค้าเนี่ย หรือเป็นคำสั่งซื้อ ฐานการชำระเนี่ย ก็ส่งไปถึง ร้านค้าว่าลูกค้าได้ชำระเงินผ่านช่องทางธนาคารแล้ว  ก็ร้านค้าจะทำการจัดส่งสินค้า   ซึ่งถ้าหน้าอาจจะมีคนเคยใช้ ถ้าใช้บัตรเครดิตหรือบัตรเดบิต จ่ายตังค์ พัง  ช้อปปิ้ง Lazada  เขาก็จะมีการเรียกว่าดีรีไดเร็ค  คุณอยู่ในหน้า shopee Lazada ก็จริงแต่เวลาเรากรอกบัตรเครดิตไปปุ๊บ   มันจะเปลี่ยนหน้าจอเป็นหน้าต่างหน้าต่างหนึ่งกลายเป็นหน้าของ  เว็บไซต์ธนาคารนานๆที่เราอาจจะเป็นเจ้าของบัตรอยู่ หรือเป็นธนาคารที่เว็บไซต์นานๆทำธุรกรรมร่วมด้วย จะเปลี่ยนเป็นหน้าธนาคาร เพื่อให้เรากรอก  รหัสใดๆก็ตามเลข otp บ้าง  หรืออาจจะเป็นรหัสในการ  ยืนยันว่าเป็นบัตรเครดิตของจริงเป็นอาจจะเป็นเลข 3 หลักข้างหลังบัตร เลข cvv หรือเลข cvv เดี๋ยว ท้ายบทจะมีอธิบาย    การชำระเงินที่เป็น Micro payment ก็จะเป็นเงินดิจิทัลที่ บันทึกลงบนบัตรสมาร์ทการ์ดหรือคอมพิวเตอร์ นะคะ  มันก็จะเหมือนบัตรที่เรามีชิปแม่เหล็กอยู่  โดย Micro payment เนี่ย มันก็จะเป็นการเสริมสร้างความปลอดภัย ไม่มั่นใจในระดับหนึ่งมากกว่าบัตรเครดิตบัตรเดบิตทั่วไป มันจะมีการส่งรหัสยืนยัน   มีการแจ้งเตือนทุกครั้งที่มีการใช้จ่ายผ่านบัตร  ก็อันนี้ก็ได้รับความนิยมยิ่งตอนนี้ก็จะมี Map ไม่ต้องเสียบบัตร บัตรก็จ่ายได้ซึ่งบางคนก็ ให้ความกังวลว่าถ้าสมมุติบัตรเราโดน  ผู้ไม่ประสงค์ดีมายืนใกล้ๆแล้วกลายเป็นว่าเราเสียตังค์    ในติ๊กต๊อกไง Instagram ก็มีคลิปให้ดูว่าเข้าเครื่องรับเงิน มาใกล้ๆกระเป๋าตังค์แล้วก็ มีเสียงติ๊ด  คิดตังค์ไปแล้วก็มีนะคะ  องค์ประกอบหลักของการชำระเงิน 925 องค์ประกอบนะคะคือลูกค้า ร้านค้า มีธนาคารเหลือจะเป็นสถาบันทางการเงิน  มีผู้ที่ออก ระเบียบ นะคะ  กำหนดมาตรฐานเราก็เครือข่ายธนาคารธนาคารจะมีธนาคารเดียวไม่ได้ มันต้องเป็นเครือข่าย เมื่อ หลายปีมาแล้ว  ที่ผ่านมาก็ได้ค่ะ เวลาเราจะ โอนตังค์โอนเงินผ่านธนาคาร   เสียค่าธรรมเนียม 10 บาท 20 บาท 30 บาทว่าไปแล้วแต่ยอดแล้วแต่ธนาคาร  เฉพาะเรามีเครือข่ายธนาคารเมื่อ  ไม่กี่ปีมานี้ ช่วงแรกๆของ covid เวลาเราจะทำธุรกรรมข้ามธนาคารเดี๋ยวนี้เราไม่เสียค่าธรรมเนียมแล้ว  โอนให้ใครก็ได้ ร้านค้าร้านไหนก็ได้ที่ไม่ใช่ธนาคารอย่างเราก็ไม่เสียค่าธรรมเนียมแล้วอันนี้ก็คือเครือข่ายธนาคารเข้าร่วมมือกัน นะคะ เพื่อให้การทำธุรกรรมมันเกิดขึ้นได้อย่างสะดวกสบายมากขึ้น    ด้วยการสร้างระบบชำระเงินเนี่ยก็มีหลายรูปแบบ  ตั้งแต่พัฒนาระบบเอง พัฒนาโปรแกรม  web Server ขึ้นมาพร้อมกัน    องค์กรของคุณมีกำลังทรัพย์มั่งพอก็  หาโปรแกรมสำเร็จรูปมาใช้ก็ได้อาจจะเป็นการซื้อหรือเป็นการเช่ารายเดือนรายปีก็ว่ากันไป อาจจะเป็นการจ้างมืออาชีพในการพัฒนาโปรแกรมหรือพัฒนา ระบบขึ้นมาให้ก็ได้เร็วๆเอาซอส ไม่ใช่คนในองค์กร   การสร้างบริษัทมืออาชีพบางคนก็ ให้ความกังวลเกี่ยวกับ ข้อมูลที่เป็นความลับ   หรือ  ไม่พัฒนาเอง เราไปขอใช้ระบบชำระเงินของธนาคารใดธนาคารหนึ่ง   ซึ่งตอนนี้ก็เป็นที่นิยมที่สุดเพราะ ไม่ยุ่งยาก แล้วก็  อยู่ที่ความพึงพอใจว่าคุณจะเลือกธนาคารไหน  ถ้าเรามั่นใจนะคะทานอะไรเราก็ไปเลือกใช้ธนาคารนั้นก็ได้ หรือถ้าเรามีบัญชีธนาคารธนาคารไหนแล้ว เราก็อาจจะเลือกใช้ระบบชำระเงินของธนาคารนั้นก็ได้     สิ่งที่จำเป็นของระบบสุนัขเงินแน่นอน  การรักษาความปลอดภัยในการทำข้อมูลรายการใดๆก็ตาม ตั้งแต่การเข้ารหัสถอดรหัส   ข้อมูลเวลาเข้ารหัสแล้วมันจะ แปลงจากคำพูด  หรือข้อความใดๆที่อ่านได้  มันจะทำให้ คนที่เปิดดูไง  ภาษาต่างดาวไปเลย อ่านไม่ได้ ต้องมีการ ก่อนถึงส่งข้อความได้ รวมถึงระบบตรวจสอบของผู้ทำรายการซื้อขายว่าเป็นคนที่มีสิทธิ์จริงเป็นมนุษย์ไม่ใช่โรบอท ก็จะมีตั้งแต่ลายเซ็นดิจิทัลในการรับรองผู้ซื้อ ใบรับรองดิจิทัล ร้านค้ามีอยู่จริงแล้วก็เชื่อถือได้ซึ่งตรงนี้เนี่ยมันตรวจสอบได้   ถ้าร้านค้าที่จดทะเบียนพาณิชย์ในประเทศไทยเราสามารถตรวจสอบได้อยู่แล้วว่า ร้านนะคะนี้มีที่ตั้งที่ไหน จดทะเบียนด้วยชื่อใครทุนจดทะเบียนเท่าไหร่  ส่งของพรุ่งนี้จะถูก ทำเป็นรูปแบบของไฟล์ดิจิทัลแนบมาด้วยในร้านค้านั้น     การเข้ารหัสหรือว่าคิดโตกราฟีเป็นกลไกหลักในแต่ละ Application หรือโปรแกรมต่างๆที่ใช้ในระบบรักษาความปลอดภัย ของการชำระเงิน ตั้งแต่ การยืนยันข้อมูลที่ถูกต้อง นะคะ ให้เฉพาะคนที่มีส่วนเกี่ยวข้องสามารถเข้าถึงข้อมูลได้เท่านั้น   การยืนยันการมีตัวตน ว่าคนที่ทำธุรกรรมกับเรา หรือ กระทั่งเราไปทำธุรกรรมกับร้านค้าใดๆก็ตาม เขาเป็นคนที่มีตัวตนจริงมีที่ตั้งจริง ราคาสามารถยืนยันตัวตนได้ถ้าสมมุติมีปัญหาก็สามารถตามตัวได้ และป้องกันการปฏิเสธการทำธุรกรรมเพราะทุกอย่างมีการเข้ารหัสแล้ว  ถ้าคุณไม่ได้ยืนยันตัวตนตั้งแต่แรก มันจะไม่เกิดเรื่องแบบนี้ขึ้น   การป้องกันความลับ ถือเป็นเรื่องที่ ต้องให้ความสำคัญเป็นอย่างมาก เนี่ยจะถึง การให้บริการอื่นๆที่เกี่ยวข้องกับการรักษาความปลอดภัยก็เป็นสิ่งที่จำเป็นในการชำระเงิน   งั้นไขในการที่เราจะเลือกระบบชำระเงินที่ดีนะคะ  ก็  เครือข่ายการเงินเขาได้วางหลักการของระบบชำระเงินที่ดีไว้ เพื่อใช้ในการประเมิน ระบบชำระเงินว่า มันเหมาะสมแล้วมันก็   ในการหักบัญชีระหว่างสถาบันการเงินด้วยกัน  มันก็จะมีองค์ประกอบ 10 ข้อ  ตอนแรก ระบบการชำระเงินจะต้องได้รับการรับรองตามกฎหมายเราจ่ายเงินไปปุ๊บ ทุกอย่างจะต้องมีผลตามกฎหมาย  แล้วสินค้าก็จะต้องเป็นสินค้าที่ได้รับการรับรองตามกฎหมายด้วยก็คือต้องเป็นสินค้าถูกกฎหมายด้วยนั่นแหละ  มีกฎระเบียบที่เข้าใจง่าย หรือสามารถเข้าใจได้ สำหรับผู้ที่เกี่ยวข้อง   เข้าใจความเสี่ยงทั้งหมด เครียดจะเกิดขึ้นในระบบชำระเงิน  เวลาเราสมัครสมาชิกแล้วจ่ายเงินในๆเนี่ยบางทีเขาจะมีข้อตกลงให้เราอ่าน เขาไม่ค่อยอ่าน   ถูกไปเลย   บางครั้งถ้า เป็นไปได้ เขาให้เรากดตกลงอะไรแล้วก็ควรอ่านด้วย นะคะ   กระบวนการบริหารความเสี่ยง นะคะ ก็ระบุมาเลยว่าใครเป็นผู้รับผิดชอบผู้ใช้ระบบ สมมุติว่าวันนี้คุณจ่ายเงินไปแล้วระบบล่ม แล้วมันบอกว่าคุณไม่ได้สั่ง คุณมีสลิปอยู่   คุณจะสามารถ เรียกร้องกับใคร ใครเป็นคนเกี่ยวข้องนะคะหรือว่าคุณหาส่วนนี้ไม่เจอเลยก็แสดงว่าโลกนี้ไม่มีความน่าเชื่อถือแล้ว     แล้วถ้าสมมุติว่ามีผู้รับผิดชอบแล้วเนี่ยมันลดความเสี่ยงได้ในระดับหนึ่งก็คือ ลูกค้าจะมั่นใจ   ได้ว่าระบบนี้เขาต้องพัฒนามาอย่างดีไม่งั้นเขาจะมีปัญหาเช่นเดียวกัน    การชำระเงิน ราคาในวันนั้น  จะต้องเป็นราคาเดียวกันกับตอนที่ทำธุรกรรม  แล้วก็ต้องเกิดขึ้นภายในวันที่เราจ่ายเงินด้วย  เวลาเราดูในสลิปธนาคารแล้วเห็นว่า เขามีเวลากำกับไว้อยู่ ว่าน้องโอนตังค์กี่โมงเราได้รับตังค์กี่โมง ถอนเงินตอนไหน นะคะ ฉะนั้นธุรกรรมที่เกิดขึ้นจะต้องเกิดภายใน 1 วัน   เหมือนถ้าใครเคยโอนเงินตอนกลางคืน  ธนาคารเขาจะเขียนว่าถ้าโอนตังค์หลังจาก 23:00 น อ่ะจะโอนไม่ได้ เพราะบางทีธุรกรรมที่เกิดขึ้นมาจะรวมเป็นอีกวันหนึ่ง เขาจะไม่ให้โอน  เขาจะประกันความเสี่ยงของธนาคารเหมือนกันว่า คุณสามารถโอนได้หลังเที่ยงคืนคือข้าม 1 วันไปแล้ว   เพราะกฎหมายก็คือบอกแล้วว่า ธุรกรรมที่เกิดขึ้นต้องเกิดวันเดียวกันเท่านั้น คุณโอนตังค์ตั้งแต่ 23:30 น แต่เงินยังไม่เข้าบัญชี อีกวันนึงมันเป็นเรื่องยอมรับไม่ได้ ทางธนาคารเขาเรียกว่างั้น 23:30 น ไม่ต้องโอนป้องกันความเสี่ยง โอนให้อีกทีนึงก็คือตอนหลังเที่ยงคืนอะไรอย่างเงี้ย    การชำระเงินสุทธิระหว่างกัน  ต้องให้มั่นใจได้ว่าสามารถทำได้ ภายใน 1 วัน วันนั้นที่ทำธุรกรรม  เช่นคุณ โอนตังค์ซื้อของ ต้องมั่นใจว่าเงินต้องเข้าบัญชีภายในวันนี้   ราคาก็ต้องถูกต้องด้วย   การชำระ สินค้าจะต้องเป็นสินค้า ที่ออกโดยธนาคารกลางก็คือธนาคารแห่งประเทศไทย เราใช้เงินบาทจ่าย  หรือเงินสกุลใดก็ตามที่ธนาคารยอมรับ  แต่บางคนบอกว่าจะคิดโตได้ไหม  จริงๆแล้วมันก็ยังไม่มีผลทางกฎหมายในประเทศไทยเนาะ  บางร้านเขาก็ถ้าเป็นคนที่ เชื่อมั่นในสิ่งเดียวกันเขาก็อาจจะรับ เงิน bitcoin อะไรก็ว่าไป   แล้วระบบชำระเงินจะต้องมีการรักษาความปลอดภัยมีความน่าเชื่อถือในการดำเนินการไม่ว่าธุรกรรมใดๆก็ตาม    มีประสิทธิภาพต่อระบบเศรษฐกิจ กระบวนการชำระเงินแน่นอนค่ะมันทำให้เงินหมุนเวียนในระบบ นะคะแล้วก็ยิ่งจ่ายเงินสะดวกเท่าไหร่ การปฏิบัติหรือว่าการชำระเงินก็  ทำให้เงินมันหมุนเวียนในระบบได้ง่ายขึ้นเท่านั้น   มีการวางเป้าหมายมีวางเงื่อนไขให้กับสมาชิก  การเข้าร่วมจะอาจจะต้องมีการเปิดเผยข้อมูลหรือความชัดเจนใดๆก็ตาม  เวลาเขามีข้อตกลงอะไรให้อ่าน  ก่อนที่เราจะเป็นสมาชิก เราควรจะอ่าน ก่อน  บางที หากว่ามันเกิดข้อผิดพลาดใดๆก็ตามถ้าเราไปร้องขอความเป็นธรรม เขาอาจจะบอกว่าก็คุณเคยกดตกลงไปแล้วว่า เราจะเปิดเผยข้อมูลให้กับคนอื่นได้นะ คุณจะมาโวยวายทีหลังไม่ได้นะว่าทำไมเบอร์โทรศัพท์ฉันมีคนโทรมากวนเยอะจังเลย   คนขายประกันเยอะจังเลย กดตกลงไปแล้วนะคะ ผู้บริหารที่เกี่ยวข้องกับระบบชำระเงินต้องมีการจัดการที่มีประสิทธิภาพ  มีความโปร่งใส ต้อง  เป็นผู้รับผิด ลูกน้องใครเป็นผู้รับผิดชอบได้แต่ผู้บริหารจะต้องเป็นคนที่ มี Action ทหารมันมี ผิดพลาดเกิดขึ้น  อาหารที่ดีจะต้องรับผิดให้ลูกน้องรับผิดชอบได้นั่นเอง นะคะ     ระบบการชำระเงิน ในการทำธุรกิจทั่วไปก็จะเป็น เงินสด บัตรเดบิตโอนเงินทางอิเล็กทรอนิกส์ใดๆก็ตามสแกน QR นะคะ แต่ถ้าเป็นการทำธุรกิจแบบ e-commerce   มันจะอาศัยอุปกรณ์อิเล็กทรอนิกส์เพิ่มขึ้น อาจจะเป็นเกี่ยวกับบัตรแม่เหล็ก บัตรสมาร์ทการ์ดหรือบัตรอัจฉริยะนะคะเช็คเช็คนะคะเช็คออนไลน์นั้นเอง  แล้วก็เป็น Electronic Cash ก็คือเงินสดออนไลน์หรือเงินสดอิเล็กโทน   ในการทำระบบชำระเงินนะคะ   ยิ่งพอมีการทำธุรกรรมผ่านทางช่องทางออนไลน์มากขึ้นเท่าไหร่ กิจกรรมทางเศรษฐกิจต่างๆก็สะดวกแล้วก็  ทำได้รวดเร็วยิ่งขึ้น  แล้วก็เขาก็นับว่าเป็นกลไกสำคัญที่ทำให้คุณภาพชีวิตประชาชนมันดีขึ้นเมื่อก่อนเราจะต้องรู้ขับมอเตอร์ไซค์ไปกดตังค์นู่นนี่นั่นโน่นเดี๋ยวนี้พอ เราสามารถจ่ายผ่านบัตรเครดิตได้สแกนคิวอาร์โค้ดได้ บางคนที่ใช้ iPhone ยิ่งสะดวกกว่านั้น  เพิ่มบัตรเครดิตลงไปในโทรศัพท์ตัวเองได้เลย  โทรศัพท์เครื่องเดียวก็สามารถ ช้อปปิ้งได้แล้ว  นะคะ  ซึ่ง สิ่งพวกนี้มันเลย เพิ่มขีดความสามารถในการแข่งขัน ให้กับประเทศไทยยิ่งเราตามยุคตามสมัยเท่าไหร่  คนก็ยิ่งใช้ชีวิตความ สะดวกในการใช้งานเรื่องเงินก็สะดวกมากยิ่งขึ้น   อันดับความยากง่ายในการประกอบธุรกิจก็ช่องว่างระหว่างธุรกิจเริ่มลดลง การพัฒนามนุษย์ ก็ดีขึ้นแต่ก่อนผู้หลักผู้ใหญ่ไม่เข้าใจว่าทำไมต้องใช้สมาร์ทโฟน ทำไมโทรศัพท์ต้องมีกล้อง   เดี๋ยวนี้เห็นลูกหลานเวลาไปซื้อของสแกน QR ไม่ต้องพกตังค์ ไม่ต้องวิ่งหาบัตร ATM นะคะ ก็เข้าใจมากขึ้นว่า ความจำเป็นในการใช้เทคโนโลยี เป็นขนาดไหนแล้วในยุคนี้นะคะ   ช่องทางการชำระเงินออนไลน์นะคะระหว่าง กูจ่าย จ่ายเงินกับผู้รับโอน    มันจะเป็นการโอนสิทธิ์การถือครองเงินอันนี้คือเราไม่ได้แตะต้องเงินจริงๆแล้วมันแค่จะบอกว่า โอนไป 500 ให้ใคร มันก็จะเป็นการชี้ตำแหน่งเงิน 500 นั้น ให้คนอื่นไปแล้ว นะคะ อาจจะเป็นการโอนสิทธิ์การถอนเงินหรือการหักบัญชี   โดยทุกอย่างจะเกิดขึ้นผ่านช่องทางออนไลน์ อาจจะเป็นการโอนผ่าน ATM  การจ่ายผ่านบัตรเครดิตบัตรเดบิต  ช่องทางการชำระผ่านอินเทอร์เน็ตต่างๆ เคาน์เตอร์ธนาคาร เคาน์เตอร์เซอร์วิสที่เซเว่นเป็นต้น    2 ปีที่ผ่านมาตอนช่วงโควิด  คนทำธุรกรรมออนไลน์เยอะขึ้น โดยเฉพาะ Internet กับ Mobile Banking เพราะ แน่นอน ไม่อยากจับเงินสด เชื้อโรคนะคะแล้วก็ มันสะดวกกว่าบางคนที่ออกจากบ้าน จำเป็นต้องซื้อของก็ชำระเงินผ่านช่องทางออนไลน์  แล้วการธุรกรรมแบบทำธุรกรรมแบบดั้งเดิมเช่นถอนเงินสดผ่านสาขา มีแนวโน้มลดลงอย่างต่อเนื่อง อย่างบ้านเราก็ สาขาธนาคารก็ปิดไปหลายธนาคาร   นะคะ การใช้เช็ค ยิ่งน้อยลง   เอาว่าพอช่วงโรคระบาดเศรษฐกิจมันก็ชะลอตัวคนก็ ไม่ค่อยได้ ถูกกระตุ้นเศรษฐกิจเท่าไหร่  นะคะ  แต่การถอนเงินสด หลังจากผู้ผลิตกลับมาเนี่ยก็  กลับมามีอัตรา การกดตังค์เพิ่มขึ้น  เพราะประชาชนเริ่มกลับมาใช้ชีวิตปกติ  ราคาสถานการณ์การแพร่ระบาดของ covid 19 ขี้ไคลลง คนเริ่มกลับมาใช้ชีวิตได้ ตู้ atm ยังจำเป็น  สาขาธนาคารก็ไม่ได้เพิ่มขึ้น    บางคนก็ยัง ชอบ ที่จะใช้เงินสดโดยเฉพาะเราที่อยู่ต่างจังหวัด  การเดินตลาดบางที่แม่ค้าก็ยังรับเงินสดอยู่ นะคะ  การทำธุรกรรมโดยระบบชำระเงินออนไลน์  นะคะ  จะเห็นได้ว่า ตั้งแต่ปี 2020 ก็คือ 3 ปีที่แล้วจนถึงปัจจุบันมีอัตราการเติบโตของ ปริมาณ  การใช้ บริการธุรกรรมออนไลน์ ต่อคนต่อปีในปีที่แล้ว คนคนนึงเนี่ย โอนเงินผ่านแอปหรือรับเงินผ่านแอป   ปีละ 300 กว่าครั้ง นะคะ ซึ่ง เงิน พี่ผ่านระบบออนไลน์เพิ่มขึ้น  กว่า 50% แล้วคนใช้เงิน ดิจิทัล ประมาณ 116 ล้าน Account ประเทศ งั้นก็แปลว่าคนคนหนึ่งมีบัญชีอาจจะมากกว่า 1 บัญชี  ใช่ไหม  จำนวนคนที่ลงทะเบียนพร้อมเพย์   70 ล้านคน   ทุกคนมีพร้อมเพย์   ประเทศไทยมี 70 ล้านคนมีแค่ไม่กี่ล้านคนที่ยังไม่สมัครพร้อมเพย์  เวลาโอนตังค์ขอพร้อมเพย์หน่อย บางคนก็สมัครพร้อมเพย์ด้วยเบอร์โทรศัพท์ บางคนก็สมัครพร้อมเพย์ด้วยเลขบัตรประชาชน   พร้อมเพย์คืออะไรไม่รู้ นะคะ การโอนเงินเฉลี่ย ต่อวัน   นะคะ ถ้าโดยภาพรวม โอนเงินแบบบุคคลทั่วไปนะคะ  เกิดขึ้นประมาณ 35 ล้านบาท ต่อคนวันหนึ่งคุณจะเสียเงินในการโอนใดๆก็ตามเนี่ยประมาณ 110 บาท  ซื้อข้าวก็ 60 บาทซื้อน้ำหวานก็เท่าไหร่แล้ว  นะคะ  เพราะฉะนั้น มูลค่าเฉลี่ย  ต่อการทำธุรกรรม    90% โอนเงินแต่ละครั้งไม่ต่ำกว่า 660 บาท  แล้วภาพภาพรวมค่าเฉลี่ยทั้งประเทศ วันนะคะ ที่มีการโอนทำโอนทำธุรกรรมเนี่ยประมาณคนละ 3,000 บาท    นักศึกษาจะไม่ถึงหรอกแต่คนที่ทำธุรกรรมยอดใหญ่ๆเนี่ย มันทำให้การเฉลี่ยรวมทั้งประเทศอย่างมันเยอะมาก     จำนวนบัตรเครดิต เพิ่มมากขึ้น แต่คนที่ใช้บัตรเดบิตลดน้อยลงเพราะอะไรเพราะเราใช้ QR code ในการจ่ายตังค์ได้ การจ่ายเงินออนไลน์เยอะขึ้น  การจ่ายเงินผ่านเครื่อง ชิปการ์ดมีขึ้นการใช้เช็ครถ นะคะ การถอนตั้ง ผ่านตู้ ATM ต่อคนต่อปีเนี่ยประมาณ 3000 กว่าบาท  เคาน์เตอร์ธนาคารนะคะ  โดยเฉลี่ยแล้ว ต่อคน ประมาณแสนกว่าบาทแต่นี่คือมันไม่ได้หมายความว่าเราจะมีเงินขนาดนั้นแต่คนที่เขามีเงินเยอะเนี่ย มันทำให้ภาพรวมของการทำธุรกรรม ของเราเนี่ย มันยกขึ้นนะคะ  ATM อันนี้    มันย่อมาจาก am slaz นี้ทราบกันอยู่แล้วนะคะ เครื่องมือที่ใช้ทำธุรกรรมอัตโนมัติ ของธนาคารทั้งภาครัฐและก็พัก ธนาคารพาณิชย์ ใครอยากได้ตังค์ตอนไหนถ้ามีเงิน  ขอได้อย่างรวดเร็วสะดวกสบายมีหลากหลายที่ ใต้ตึกที่โรงเรียนนี้ก็มี มีทั้งบริการโอนเงิน  สอบถามยอดเงิน  โอนเงิน จ่ายตังค์ ชำระค่าบริการค่าน้ำค่าไฟค่า  ตั๋วเครื่องบินทุกอย่าง  อยากเปลี่ยนรหัสตอนไหนก็ได้ 24 ชั่วโมงยืนยันตัวตนด้วยก็ได้  ตอนนี้ก็ทำธุรกรรมได้ค่อนข้างเยอะมาก   เครื่องรับปัดหน้าจุดขาย นะคะหรือเครื่องที่รับฟังตรงเครื่อง Cocktail tos  ก็จะใช้สำหรับการชำระสินค้าและบริการ นอกจากจะจ่ายด้วยเงินสดแล้ว มันก็ยังสามารถ จ่ายผ่านเครื่องรับบัตร เสื้อจะเป็นบัตรเครดิต บัตร debit Card หรือบัตรพลาสติกอื่นๆในเซเว่นก็มี  เวลาเราจ่ายเงินก็จ่ายเงินสดได้บางคนก็ มีบัตรเครดิตก็สามารถเสียบบัตรหรือแตะบัตรจ่ายก็ได้     บัตรพลาสติกต่างๆจะเป็นพวกบัตรเครดิตบัตร ATM บัตรเดบิตหรือว่าบัตร เงินสดใดก็ตามที่เราสามารถหรือเป็นพวกบัตร wallet ในพรุ่งนี้  ถ้าร้าน อันนั้นเขารับบัตรชนิดไหนเขาจะระบุไว้ เราก็สามารถ ใช้บัตรพลาสติกนั้นๆชำระค่าสินค้าและค่าบริการให้กับร้านค้านั้นก็ได้   บัตรแม่เหล็ก มันจะมีอยู่ 3 ชนิดหลักๆ นะคะ บัตรแบบออนไลน์ บัตรแบบออฟไลน์แล้วก็บัตรที่ผสมกันถึงเรียกว่าไฮบริด นะคะ Back on line ก็จะมีแถบแม่เหล็ก  ซึ่งอาจจะถูกอ่านได้เพียงอย่างเดียว น่าจะมีการแก้ไขเปลี่ยนแปลงต้องทำด้วยเครื่องเฉพาะเท่านั้น  จะไม่สามารถแก้ไขข้อมูลที่อยู่บนบัตรได้   พวกนี้จะเป็นพวกบัตร ATM บัตรเดบิตบัตรเครดิตบัตรเดบิตคืออะไร บัตร ATM คืออะไร  บัตร ATM จะเป็นบัตรพลาสติกธรรมดา   มันจะไม่มีสัญลักษณ์ Visa หรือ mastercard บัตรประเภทนี้จะกดเงินได้อย่างเดียว ไม่สามารถแตะจ่ายหรือรูดซื้อสินค้าได้  บัตรเดบิตกับบัตรเครดิตต่างกันยังไง บัตรเดบิต เป็นบัตรที่เราจะต้องมีเงินในบัญชี  นะคะ ถึงจะแล้วก็ถอนได้เหมือนบัตร ATM เหมือนกัน   แต่ถ้าคุณต้องการจะรูดซื้อสินค้า ตามร้านค้าหรือในห้างสรรพสินค้า  มันจะหักเงินจากบัญชีคุณเดี๋ยวนั้น บัญชี ซื้อของ 5,000 มีเงิน 10000 ซื้อได้มีเงินน้อยกว่านั้นซื้อไม่ได้ นะคะ  บัตรเครดิต จะเป็นแบบที่เขาจะให้วงเงินล่วงหน้าคุณมา ว่าทั้งหมด ให้คุณเท่าไหร่ บางคนอาจจะได้วงเงินแค่ประมาณ 10,000 หลักแสนหรือถ้าเป็นผู้บริหารที่หรือเป็นเจ้าของกิจการใหญ่ๆเนี่ย วงเงินไม่จำกัดอยากซื้อเท่าไหร่ซื้อเพราะเขารู้ว่า เขามีปัญญามาจ่ายได้ สิ้นเดือน นะคะ  ซึ่งบัตร เดวิด เราจะรู้ได้ไงว่าบัตรเรารูดซื้อสินค้าได้มันจะมีสัญลักษณ์ Visa หรือ mastercard แบบนี้  ถ้าเรามีตังค์เรารูดได้หรือเป็นบัตรเครดิตก็จะเป็น Visa mastercard เหมือนกัน  ข้อควรระวังของบัตรเครดิตคือถ้าคุณไปกดตังค์ มันจะถือว่าคุณเป็นหนี้  นับจำนวนดอกเบี้ยเป็นวัน     เพราะฉะนั้นถ้าโตไปแล้วมีบัตรเครดิตการใช้บัตรเครดิตใช้ได้ค่ะแต่ต้องระมัดระวัง แล้วก็หน้าบัตรเครดิต   บัตรเดบิตก็เช่นเดียวกันจะมีเลข 16 หลัก  ส่งหน้าบัตร ส่งนามบัตรแบบนี้   เลข 16 หลักเวลาเราซื้อสินค้า หรือจ่ายค่าอะไรก็ตามเขาจะถามเลข 16 หลักเรา แล้วก็วันหมดอายุของบัตร ชื่อเจ้าของบัตร อีกตรงนึงที่เขาจะถามก็คือ   เลข 3 หลัก  ตรงนี้  บางธนาคารใช้เลขเป็น CID บางธนาคารใช้เรียก cvv ธนาคารเรียก cvc แต่ทุกอย่างเหมือนกันคือเป็นเลขที่เอาไว้เช็คความถูกต้องของเลขหน้าบัตรอีกครั้งหนึ่ง เพราะฉะนั้น เวลาเราไปซื้อของ พยายามเดินตามไปดูด้วยว่าพนักงานไป ถือบัตรเราไปด้วยเนี่ย จดข้อมูลลงไปหรือเปล่าให้เขาถ่ายรูปบัตรเราไปไหม  เพราะบางทีเนี่ย บางเว็บไซต์ในการทำธุรกรรมเขาจะไม่ส่ง SMS มาบอกว่า เราการทำธุรกรรมนะ มันสามารถจ่ายได้เลย ซึ่งก็ อันตราย  ปั๊มน้ำมัน  เวลาเราจ่ายตังบางคนเดินลงไปดูด้วยว่าเขารูด  เฉพาะลูกตังค์เราใช่ไหมไม่ใช่ว่าเก็บข้อมูลเอาไปด้วยนะคะ   ออฟไลน์ มันจะเก็บอยู่บนแถบแม่เหล็กที่ถูกอ่านได้จากเครื่องอ่านบัตร  สามารถแก้ไขข้อมูลที่อยู่บัตรได้ก็คือมันจะเป็นการตอกข้อมูลลงไป  อันเนี้ย เป็นบัตรที่ เก่ามาก  บัตรโทรศัพท์ รู้จักตในภาพ พวกคุณน่าจะยังไม่เกิด  ตู้โทรศัพท์สาธารณะของประเทศลาวนี่แหละ โทรศัพท์ที่นึ่ง  เป็นแถบแม่เหล็กค่ะแถมสีขาว มูลค่า 100 บาท มันโทรถูกโทรไปเท่าไหร่มึงจะมีเส้นขีดขึ้น  500 บาท ด้านขวามือเนี่ยมันถูกใช้ไปแล้ว โดยประมาณ  ยังเหลือเส้นทางนี้อีกก็แสดงว่าเงินที่เหลือใช้ได้ก็ประมาณนี้  ซึ่งตอนนี้ไม่มีแล้ว เป็นแบบออฟไลน์   ในห้องนี้นักศึกษาน่าจะยังไม่เกิด เป็นของที่นิยมใช้เมื่อก่อน แบบผสม  มันจะเป็นแบบผสมระหว่างออนไลน์กับออฟไลน์โดยที่ตัวบาทจะมีแถบแม่เหล็ก 2 แถบ  แบบแรกจะเป็นแถบสำหรับเพื่อตรวจสอบข้อมูล นะคะบางมหาราช   บัตรแบบนี้เนี่ยบัตรนักศึกษา   ATM ได้ด้วยเป็นบัตรเดบิตได้ด้วย แล้วก็เป็นบัตรที่ไว้แตะเข้าห้องสมุดได้ด้วย มีแถบแม่เหล็กไว้สำหรับรูดดูข้อมูลได้ แล้วก็สามารถแตะ ไม่แสดงตัวตนได้เช่นเดียวกัน  สิ่งใดๆมหาวิทยาลัยเป็นแบบนี้   แล้วบัญชีที่เกิดขึ้นในบัตร นักศึกษา ก็จะเป็นบัญชีที่สามารถจ่ายค่าเทอมได้ด้วยมันจะพ่วงกันไปหมดเลย  นะคะ  บัตรสมาร์ทการ์ด จะเป็นบัตรพลาสติกที่แก้ไขกับแถบแม่เหล็ก ขนาดขึ้นมา จั๊กบาทนั่นแหละนะคะแต่คนนี้มันจะมีตรง ไมโครชิพฝังอยู่ ไว้เก็บข้อมูล เหมือนเวลาเราไปเปิดบัญชีที่ธนาคาร  เมื่อก่อนจะต้องกรอกว่าชื่ออะไรนามสกุลอะไรบ้านอยู่ไหนเบอร์โทรศัพท์อะไร  วันนี้ไม่ต้อง  ธนาคารหยิบบัตรเราไปปุ๊บเสียบเข้าเครื่อง ข้อมูลทุกอย่างของเราเกิดขึ้น เขาปริ้นออกมาเซ็นเสร็จปุ๊บเปิดบัญชีเสร็จเลย  มันสามารถเชื่อมต่อข้อมูล เท่ากับ ฐานข้อมูลของกระทรวงมหาดไทยเพื่อ ดูข้อมูล  ส่วนตัวของเราได้  ระดับ 1 นะคะระดับ 1   ไม่มีบัตรเครดิตก็มีเช่นเดียวกัน นะคะ    เพื่อ ดึงข้อมูลของเราออกมา เมื่อก่อนอาจจะเป็นต้องเป็นการรูดบัตรอย่างเดียวตอนนี้เป็นเสียบบัตรก็ได้    หลักการทำงานของ Smart Card มันก็จะมีการสร้างกุญแจขึ้นมา นะคะ    ประกอบไปด้วยกุญแจส่วนตัวแล้วก็กุญแจสาธารณะโดยกุญแจที่ถูกสร้างไว้เนี่ยจะถูกเก็บใน Smart Card  ส่วนตัวจะถูกเก็บไว้ในบัตร กุญแจสาธารณะจะถูก เก็บไว้ที่องค์กรที่รับการรับรอง   เขาก็มีการออกใบรับรองมาให้ใครสามารถใช้กุญแจสาธารณะของเราได้บ้าง ธนาคารเนี่ยเขาก็ต้องมีละ ใบรับรอง   ไม่ใช่ว่าใครมั่วซั่วเอาบัตรเราไปเสียบแล้วดูข้อมูลได้หมดไม่ได้นะคะ   เขาจะต้องได้รับจากกระทรวงมหาดไทย นะคะเป็นต้นธนาคารแห่งประเทศไทยที่สามารถเอากุญแจสาธารณะของเราเนี่ย   มาเปิดดูได้ นะคะ  ข้อดีของการใช้ Smart Card แน่นอนเป็นความน่าเชื่อถือกว่า  นะคะมีการเข้ารหัส เก็บข้อมูลได้มากกว่าด้วย    ไอ้เป็นแผ่นสีทองบนบัตร ประชาชนของเราค่ะลักษณะคล้ายๆกับซิมการ์ดโทรศัพท์เรา   มันก็จะป้องกันลดโอกาสในการปลอมแปลงด้วย มันจะมีการเข้ารหัสถอดรหัสอยู่แล้ว  มันเอาไปประยุกต์ใช้กับอุปกรณ์อิเล็กทรอนิกส์ต่างๆได้ทั้งโทรศัพท์และคอมพิวเตอร์ก็ได้  สามารถนำใช้งานได้อย่างกว้างขวาง ระบบขนส่งเวลาเราไปเช็คอินเคาน์เตอร์ สายการบินเขาก็จะเอาบัตร ประชาชนเราเสียบเข้าไปดูว่า คนที่กำลังเดินทาง กับคนที่ยืนอยู่ตรงนี้ ตรงกันหรือเปล่าบัตรประชาชนปลอมไหม การบริการธนาคาร ไปธนาคารปุ๊บ พนักงานธนาคารจะขออะไรค่ะขอบัตรประชาชนด้วยค่ะเขาจะไปเสียบในเครื่องยืนยันตัวตนว่า เราที่มาทำธุรกรรมนั้นจริงๆ การให้บริการด้านสุขภาพ ตรวจสอบสิทธิ์ในการรักษาพยาบาลก็ใช้บัตรประชาชน นะคะ   ชำระเงินของ e-commerce หรือพาณิชย์อิเล็กทรอนิกส์เนี่ยก็จะประกอบไปด้วย   มี 6 อย่างที่ใช้ในประเทศไทย นะคะ มีการโอนเงินมูลค่าสูง มีการโอนเงินครั้งละหลายรายการ   มีการโอนเงินรายย่อยข้ามธนาคารการโอนเงินในธนาคารเดียวกัน การใช้บัตรพลาสติกในการชำระเงินและก็ การใช้เงินอิเล็กทรอนิกส์   แรก การโอนเงินที่มีมูลค่าสูงหรือว่าบาทเน็ต   ฝากเงินไทยนะคะเป็นโครงสร้างพื้นฐานของการเงินเพื่อรองรับการโอนเงินที่มีมูลค่าสูง  อาจจะเป็นสถาบันการเงินกับ เงินฝากที่มีบัญชีในลักษณะที่ ธุรกรรมที่เกิดขึ้นตลอดเวลา นะคะ พวกธนาคารใหญ่ๆเนี่ยเขาจะเรียกเป็น บัญชีกระแสรายวัน มีเงินเข้าเงินออกตลอด นะคะก็ พัฒนาระบบบาทเนตมาเนี่ยเพื่อลดความเสี่ยงในการชำระเงิน ให้มันดูดฝุ่น ก็คือให้ยอดมันตรงกันระหว่างสถาบันทางการเงินกับเงินฝากที่มี  นะคะแล้วก็ให้มันมีประสิทธิภาพรวดเร็วปลอดภัย   การโอนเงินครั้งละหลายรายการก็จะเป็นระบบของงานธนาคาร  บางครั้งมันจะมีการโอนเงินอัตโนมัติ หลายบัญชี เช่นวันนี้เงินเดือนข้าราชการออก  มันจะเป็นการโอนเงินรอบเดียวกี่ร้อยคนว่าไปขององค์กรนั้น   ลักษณะของการโอนก็คือ โอนภายในวันนี้ วันเดียว   เงินเดือนจะเข้าตอน 03:00 น บางคนตี 3 คนตี 5:00 น 6:00 น ทุกคนจะเข้าภายในวันเดียวกัน  กับการโอนเงินเช่นวันนี้เงินเดือนออก มหาวิทยาลัยอาจจะ เตรียมเงินไว้แล้วตั้งแต่เมื่อวาน เพื่อให้เงินมันเข้าวันนี้อย่างนี้ก็ทำได้     การเงินรายย่อยข้ามธนาคารก็จะเป็นการโอนแบบออนไลน์ผ่านเครื่อง ATM internet banking Mobile Banking หรือเคาน์เตอร์ธนาคารนี้ก็เป็นเรื่องที่  เราทำ  เรื่องปกติอยู่แล้วการสแกน QR Code QR Code ก็เป็นการโอนเงินได้ย่อย อาจจะเป็นธนาคารเดียวกันหรือต่างธนาคารกันก็ได้นะคะ   อันนี้พูดถึงไปแล้ว  การใช้บัตรพลาสติกในการชำระเงิน   บัตรเดบิตอย่างที่บอกค่ะเป็นบัตรที่เบิกเงินจาก ใช้เงินสดจากบัญชีเรา  หักยอดเงินจากบัญชีเงินฝาก ของเจ้าของบัตรเดบิตแล้วโอนไปให้เจ้าของร้านค้าหรือคนที่รับตังค์ทันที   ส่วนบัตรเครดิตการ์ด ก็เป็นบัตรที่ เจ้าของบัตร ได้รับวงเงินที่เรียกว่าวงเงินสินเชื่อจำนวนหนึ่ง ธนาคาร  ใช้สำหรับชำระสินค้าจ่ายค่าบริการใดๆนะคะ เมื่อจะถอนเงินสดที่มีดอกเบี้ย  โดยที่ธนาคารจะ  เรียกเก็บ  เมื่อสิ้นคาบเวลาที่กำหนดไว้  เช่นจ่ายทุกวันที่ 28 ของเดือน พระขุนช้าง  เงินที่ค้างชำระจะถูกคิดเป็นดอกเบี้ยทันที  นะคะเพราะฉะนั้นถ้าเราโทรไปแล้วมีบัตรเครดิตก็ต้องชำระตามกำหนดที่ ธนาคารทำข้อตกลงกับคุณไว้นะคะ แล้วแต่คนบางคนก็บอกว่าอยากให้มัน  ตัดเงินวันที่ 1 ของทุกเดือนอะไรก็ว่าไปให้เงินเดือนออกก่อนอย่างนี้นะคะก็ตกลงกันได้   กระบวนการชำระเงินด้วยบัตรเครดิต บนอินเทอร์เน็ตนะคะแนะนำลูกค้าสั่งซื้อสินค้าจากร้านค้า ก็จะมี Gateway ของธนาคารในการตรวจสอบ  กับธนาคารที่ร้านค้าแนะนำใช้บริการ ก็จะตรวจสอบว่าเลขบัตรเครดิตเป็นยังไงถูกต้องไหม นะคะ  โดยที่เขาจะตรวจสอบกับธนาคารเจ้าของบัตรด้วย    ผ่านระบบเครือข่ายธนาคารถ้ามีการอนุมัติ   ก็จะเข้าบัญชีร้านค้า แล้วก็ไปหักบัญชีของลูกค้ามีการเรียกเก็บเงิน ทุกขั้นตอนจะมีการยืนยันไปที่ตัวลูกค้าด้วย เช่นคุณได้ทำการ login ก็จะมีอีเมลบอก   คุณได้รูดเงินสั่งซื้อตัวนี้ส่ง SMS มาบอกส่ง otp มาบอก ให้คุณไหมกรุณากรอกเลข 6 หลัก  ที่ได้รับจาก SMS ยืนยัน  มีการยืนยันหลายครั้งมากเพราะฉะนั้นอย่างที่บอกค่ะ เราแทบจะปฏิเสธการทำธุรกรรมออนไลน์ได้ยากมาก นะคะ  เงินอิเล็กทรอนิกส์หรือ E money   จะเป็นเงินสดที่อยู่ในรูปแบบของสื่อการชำระเงินในรูปแบบต่างๆ  เป็นบัตรพลาสติกหรือเหล็กชนิดต่างๆ ในการเลือกซื้อสินค้า บางครั้งเราจะเรียกสิ่งของเหล่านี้พูดว่า เป็น   นะคะเป็น Multi purpose ก็คือเป็นบัตรที่สามารถ  ใช้งานได้หลายวัตถุประสงค์ของร้านนี้ทั้งบัตรสมาชิกทั้งบัตรสะสมแต้มบัตรจ่ายตังค์ได้ด้วย บางคนก็รู้สึกว่า ใช้บัตร ไม่ใช่สิใช้ App wallet  ควรใช้ True Money wallet งั้นก็เป็นเงินอิเล็กทรอนิกส์ที่คุณจะต้องเติมเงินเข้าไป บางคนวิ่งบัตรเครดิต อยากซื้อเกมออนไลน์   ขอแค่มีอะไรนะ True Money wallet    มันจะสร้างบัตรเครดิตส่วนตัวให้คุณ  บางคนก็ใช้บัตรเนี่ยซื้อ Application บน iPad บ้างซื้อ App iPhone บ้าง จ่ายเงินค่าไอเทมในเกมบ้าง  ซื้อเกมออนไลน์ผ่าน steam บ้าง ก็ใช้ True Money wallet ที่เขา สร้างขึ้นมาให้นะคะ  เลข 3 หลักสุดท้ายที่ปรากฏอยู่หลังบัตรเครดิต แถวๆที่เซ็นลายเซ็น  เหมือนที่อธิบายในรูปก่อนหน้านี้มันจะเป็นเลขที่เพิ่มเติมนอกเหนือจากเลข 16 หลักหน้าบัตร   ใช้ในการเพิ่มความปลอดภัย นะคะซึ่งบริษัท mastercard  เป็นบริษัทแรกที่ออกมาใช้นะคะ   เป็นแบบนี้ เอาไว้เช็ค    บางคนเนี่ยเขากลัวมากว่าข้อมูลเขาจะหลุดไป มันควรจะท่องจำเลข 3 หลักนี้ไว้   นครหลวงออกจังหวัดเลย  เวลาไปซื้อของตามห้างจ่ายเงินปั๊มน้ำมันเขารู้สึกว่าเขาปลอดภัยมากขึ้น   ถามว่าไอ้พวกตัวเลขนี้ลบได้ไหมลบได้นะคะ  ใช้น้ำยาลบนิดนึงก็ออกละ อันนี้ก็เพื่อความปลอดภัยของแต่ละคน เพราะว่า เลข 3 หลักนี้จะเปลี่ยนทุกครั้งถ้าบัตรหมดอายุ เขาจะ เจนเนอเรเตอร์สร้างให้ใหม่ เพราะฉะนั้นเวลา ใช้บัตร พลาสติกใดก็ตามถ้ามีเลขตัวนี้ก็ให้ระวังด้วยว่าถ้าข้อมูลของคุณหลุดไปทั้งหมดเนี่ย เขาอาจจะทำธุรกรรมผ่านบัตรคุณได้    การชำระเงินแบบออฟไลน์ก็เกิดขึ้นได้ นะคะ ว่าจะเป็นการซื้อของออนไลน์ก็จริงแต่เก็บเงินปลายทาง  หรือไปรับสินค้าที่ไปรษณีย์ก็ได้  นะคะ ร้านค้าอาจจะยังไม่ได้เงินทันที ก็ต้องรอจนกว่าคุณจะจ่ายให้ไปรษณีย์ก่อนแล้วค่อยไปรับตังค์  นะคะ พรุ่งนี้ก็ซื้ออะไรก็จริงค่ะแต่เราก็ยังจ่ายเงินสดได้ก็ทำได้เหมือนกัน นะคะบางคนก็นิยมด้วยแต่ก็ต้องระวังพวกที่หลอกลวงด้วย   บางคนอยู่บ้านกับ ปู่กับย่า ตากับยาย  อยู่บ้าน มีคนมาหลอกว่าอันนี้ของหลานนะต้องจ่ายให้อันนี้ก็ต้อง กำชับผู้ใหญ่ที่บ้านด้วยบางคน ไม่เข้าใจ  นะคะเห็นว่าของหลาน 50 บาท 60 บาทเอาไปจ่ายเงินแทนจริงๆอาจจะโดนมิจฉาชีพก็ได้ ฉะนั้นเวลาเราสั่งซื้ออะไรถ้าเป็นเก็บเงินปลายทางก็ อย่าลืมบอกคนที่บ้านด้วยว่าน้องสั่งของไว้นะ อยากจะฝากเงินไว้ให้  ซื้อจริงๆในราคาเท่านี้ก็ว่าไป   การชำระเงินในรูปแบบอื่นๆก็อาจจะเป็น Counter Service ตามเซเว่น ก็ได้ นะคะตอนนี้เคาน์เตอร์เซอร์วิสทำได้ทุกอย่าง  ฝากตั้งถอนตั้ง จ่ายค่าน้ำค่าไฟค่างวดรถได้หมด เซเว่น อันนี้ก็สะดวก  บางคนก็นิยมไปเซเว่นเพราะว่ากว่าจะขับรถไปจ่ายค่าน้ำประปา  สแกน QR ก็ไม่เป็น นะคะ ไปเซเว่นอาจจะเสียค่าธรรมเนียมบ้าง 10 บาท 20 บาท  บางคนเขาก็เห็นว่าสะดวกกว่า  เพราะฉะนั้นวันนี้เลยมีงานให้ทำ   5 ข้อ    ทุกข้อนักศึกษาไม่จำเป็นต้องหาข้อมูลในอินเตอร์เน็ตก็ได้  ไม่ต้องหาก็ได้ไม่ว่ากัน  บางข้อดูในสไลด์ที่อาจารย์ให้ ก็ตอบได้   อย่างเช่น ข้อ 3 อันนี้ไม่ต้องหาในอินเตอร์เน็ตก็ได้   ถ้าเราเป็นคนซื้อของออนไลน์ เรารู้สึกว่าตอนนี้  มันมีปัญหาในการจ่ายเงินออนไลน์ไหม  หนูกลัวโดนหลอก   ทำยังไงให้รู้สึกว่าคนไม่โดนหลอก  ช่างเป็นคุณเองที่ซื้อของคุณจะ  ความเชื่อถือยังไงถึงมาเลือกว่าเราจะซื้อร้านนี้   ไม่ต้องหาในเน็ตก็ได้ ถามตัวคุณเอง เอาตัวเองอ่ะ ใครไม่เคยซื้อของอะไรแ***ไม่มี  นะคะซื้อของอะไรกันหมด แล้วก็ข้อ 4 อันนี้ก็ไม่ต้องหาอินเทอร์เน็ตอาจารย์ถามว่า คุณน่ะ  เคยจ่ายเงินซื้อของออนไลน์ วิธีอะไร  แล้วคิดว่ามันปลอดภัยที่สุดไหม บางคนก็บอก เก็บเงินปลายทาง บางคนก็บอกคนจ่าย   ลองบอกมาสิว่าที่คุณจ่ายไปน่ะ  คุณคิดว่ามันปลอดภัยไหม   แล้วก็ 5 อันนี้ก็ถามนักศึกษาเหมือนกันไม่ต้องหาในอินเตอร์เน็ต ถ้ามีคนเอาบัตรเครดิตเราไปอ่ะบัตร ATM แล้วเนี่ย ซื้อของไปจ่ายตังค์ ถ้ามีคนไปใช้นะ  เราจะต้องเป็นคนรับผิดชอบไหม ในความคิดนักศึกษา คิดเอาเอง   แล้วจะทำยังไงเพื่อป้องกันไม่ให้คนเอาบัตรเราไป    ที่ถามนะ ข้อ 1 ข้อ 2 น่ะอาจจะหาในอินเตอร์เน็ตก็ได้ดูในสไลด์อาจารย์ก็ได้แต่ข้อ 3 4 5 อาจารย์ถามความคิดนักศึกษา   เอาความคิดตัวเองตอบเอง นะคะไม่ต้องหารอินเทอร์เน็ตข้อ 35  เอาประสบการณ์ตัวเองมาตอบนะคะ  อันนี้ก็ทำลงในพิมพ์ลงไปใน microsoft word เหมือนเดิม ส่งใน Google Classroom หาข้อแค่นี้ นะคะ  ไม่ต้องลอกโจทย์ก็ได้ ใส่เลขข้อให้อาจารย์ด้วย คำตอบนี้ของคำตอบข้อไหน นะคะ  น่าจะทำได้ลองดูซิถ้าไม่เข้าใจก็   ยกมือ  เข้าใจทุกคนเลย นะคะถ้างั้นเดี๋ยวให้เริ่มทำในห้อง  เดี๋ยวพี่นั่งพักก่อนก็ได้ค่ะทำกิจกรรมในห้อง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270666</dc:title>
  <dc:creator/>
  <cp:keywords/>
  <dcterms:created xsi:type="dcterms:W3CDTF">2024-01-04T03:00:47Z</dcterms:created>
  <dcterms:modified xsi:type="dcterms:W3CDTF">2024-01-04T0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มิถุนายน 2566 เวลา 13.00 น.</vt:lpwstr>
  </property>
  <property fmtid="{D5CDD505-2E9C-101B-9397-08002B2CF9AE}" pid="3" name="subtitle">
    <vt:lpwstr/>
  </property>
</Properties>
</file>